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4E0B5" w14:textId="6386556D" w:rsidR="0026011A" w:rsidRPr="00261D19" w:rsidRDefault="00A75C4A" w:rsidP="006A250A">
      <w:pPr>
        <w:jc w:val="center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F81362">
        <w:rPr>
          <w:rFonts w:ascii="Gill Sans MT" w:hAnsi="Gill Sans MT" w:cs="Arial"/>
          <w:b/>
          <w:sz w:val="22"/>
          <w:szCs w:val="22"/>
        </w:rPr>
        <w:t>Re-advertised-</w:t>
      </w:r>
      <w:r w:rsidR="00A052A4" w:rsidRPr="00261D19">
        <w:rPr>
          <w:rFonts w:ascii="Gill Sans MT" w:hAnsi="Gill Sans MT" w:cs="Arial"/>
          <w:b/>
          <w:sz w:val="22"/>
          <w:szCs w:val="22"/>
        </w:rPr>
        <w:t>T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2EDF7086" w14:textId="77777777" w:rsidR="008071C6" w:rsidRPr="00261D19" w:rsidRDefault="008071C6" w:rsidP="008071C6">
      <w:pPr>
        <w:spacing w:after="0"/>
        <w:jc w:val="center"/>
        <w:rPr>
          <w:rFonts w:ascii="Gill Sans MT" w:hAnsi="Gill Sans MT" w:cs="Arial"/>
          <w:b/>
          <w:sz w:val="22"/>
          <w:szCs w:val="22"/>
        </w:rPr>
      </w:pPr>
    </w:p>
    <w:p w14:paraId="4FD70C83" w14:textId="0DF8A548" w:rsidR="005970C8" w:rsidRPr="00261D19" w:rsidRDefault="00495DC8" w:rsidP="00596A84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</w:t>
      </w:r>
      <w:r w:rsidR="00596A84">
        <w:rPr>
          <w:rFonts w:ascii="Gill Sans MT" w:hAnsi="Gill Sans MT" w:cs="Arial"/>
          <w:iCs/>
          <w:kern w:val="0"/>
          <w:sz w:val="22"/>
          <w:szCs w:val="22"/>
          <w:lang w:eastAsia="en-GB"/>
        </w:rPr>
        <w:t>,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and protection from harm. We do whatever it takes for children – every day and in times of crisis – </w:t>
      </w:r>
      <w:r w:rsidR="00596A84">
        <w:rPr>
          <w:rFonts w:ascii="Gill Sans MT" w:hAnsi="Gill Sans MT" w:cs="Arial"/>
          <w:iCs/>
          <w:kern w:val="0"/>
          <w:sz w:val="22"/>
          <w:szCs w:val="22"/>
          <w:lang w:eastAsia="en-GB"/>
        </w:rPr>
        <w:t>to transform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5C94F0BB" w14:textId="56CCB834" w:rsidR="00596A84" w:rsidRPr="00596A84" w:rsidRDefault="00596A84" w:rsidP="00596A84">
      <w:pPr>
        <w:pStyle w:val="ListNumber"/>
        <w:spacing w:after="0" w:line="240" w:lineRule="auto"/>
        <w:ind w:left="720"/>
        <w:rPr>
          <w:rFonts w:ascii="Gill Sans MT" w:hAnsi="Gill Sans MT"/>
          <w:b/>
          <w:i/>
          <w:sz w:val="22"/>
          <w:szCs w:val="22"/>
          <w:lang w:val="en-US"/>
        </w:rPr>
      </w:pPr>
      <w:r w:rsidRPr="00596A84">
        <w:rPr>
          <w:rFonts w:ascii="Gill Sans MT" w:hAnsi="Gill Sans MT"/>
          <w:b/>
          <w:i/>
          <w:sz w:val="22"/>
          <w:szCs w:val="22"/>
          <w:lang w:val="en-US"/>
        </w:rPr>
        <w:t>"FWA for Supplying food with a booking hall, in Tikrit</w:t>
      </w:r>
      <w:r w:rsidR="00057C41">
        <w:rPr>
          <w:rFonts w:ascii="Gill Sans MT" w:hAnsi="Gill Sans MT"/>
          <w:b/>
          <w:i/>
          <w:sz w:val="22"/>
          <w:szCs w:val="22"/>
          <w:lang w:val="en-US"/>
        </w:rPr>
        <w:t xml:space="preserve"> </w:t>
      </w:r>
      <w:r w:rsidRPr="00596A84">
        <w:rPr>
          <w:rFonts w:ascii="Gill Sans MT" w:hAnsi="Gill Sans MT"/>
          <w:b/>
          <w:i/>
          <w:sz w:val="22"/>
          <w:szCs w:val="22"/>
          <w:lang w:val="en-US"/>
        </w:rPr>
        <w:t>according</w:t>
      </w:r>
      <w:r>
        <w:rPr>
          <w:rFonts w:ascii="Gill Sans MT" w:hAnsi="Gill Sans MT"/>
          <w:b/>
          <w:i/>
          <w:sz w:val="22"/>
          <w:szCs w:val="22"/>
          <w:lang w:val="en-US"/>
        </w:rPr>
        <w:t xml:space="preserve"> to</w:t>
      </w:r>
      <w:r w:rsidRPr="00596A84">
        <w:rPr>
          <w:rFonts w:ascii="Gill Sans MT" w:hAnsi="Gill Sans MT"/>
          <w:b/>
          <w:i/>
          <w:sz w:val="22"/>
          <w:szCs w:val="22"/>
          <w:lang w:val="en-US"/>
        </w:rPr>
        <w:t xml:space="preserve"> attached Annex </w:t>
      </w:r>
    </w:p>
    <w:p w14:paraId="1305EA8C" w14:textId="5BEFB681" w:rsidR="003D2F5E" w:rsidRPr="00261D19" w:rsidRDefault="00596A84" w:rsidP="00596A84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  <w:r w:rsidRPr="00596A84">
        <w:rPr>
          <w:rFonts w:ascii="Gill Sans MT" w:hAnsi="Gill Sans MT"/>
          <w:b/>
          <w:i/>
          <w:sz w:val="22"/>
          <w:szCs w:val="22"/>
          <w:lang w:val="en-US"/>
        </w:rPr>
        <w:tab/>
      </w:r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5D502CEC" w:rsidR="00A26A42" w:rsidRPr="00261D19" w:rsidRDefault="00A26A42" w:rsidP="00541286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If you are interested in submitting a bid, please contact the following address </w:t>
      </w:r>
      <w:r w:rsidR="00057C41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to express your interest, request the tender documents, and any inquires, the </w:t>
      </w:r>
      <w:r w:rsidRPr="00261D19">
        <w:rPr>
          <w:rFonts w:ascii="Gill Sans MT" w:hAnsi="Gill Sans MT" w:cs="Arial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7777777" w:rsidR="00AF302C" w:rsidRPr="00261D19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1C22010E" w14:textId="3B71678B" w:rsidR="006A250A" w:rsidRDefault="006A250A" w:rsidP="006A250A">
      <w:pPr>
        <w:pStyle w:val="ListParagraph"/>
        <w:numPr>
          <w:ilvl w:val="0"/>
          <w:numId w:val="19"/>
        </w:numPr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  <w:r w:rsidRPr="00261D19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Save the Children Office, </w:t>
      </w:r>
      <w:r w:rsidR="00057C41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>Tikrit</w:t>
      </w:r>
      <w:r w:rsidR="003C1311"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, Albo-Obaid neighborhood </w:t>
      </w:r>
    </w:p>
    <w:p w14:paraId="0DE298D2" w14:textId="25A4A4D4" w:rsidR="00E55991" w:rsidRPr="00261D19" w:rsidRDefault="00E55991" w:rsidP="006A250A">
      <w:pPr>
        <w:pStyle w:val="ListParagraph"/>
        <w:numPr>
          <w:ilvl w:val="0"/>
          <w:numId w:val="19"/>
        </w:numPr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  <w:r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  <w:t xml:space="preserve">Or- Submit physical Bids to the committee who visit the restaurant </w:t>
      </w:r>
    </w:p>
    <w:p w14:paraId="69131538" w14:textId="77777777" w:rsidR="006A250A" w:rsidRPr="00261D19" w:rsidRDefault="006A250A" w:rsidP="006A250A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73016E47" w14:textId="77777777" w:rsidR="00B5162A" w:rsidRPr="00261D19" w:rsidRDefault="00B5162A" w:rsidP="00B5162A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72E41823" w14:textId="347DC318" w:rsidR="00261D19" w:rsidRDefault="00900B15" w:rsidP="00596A84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NOTE: </w:t>
      </w:r>
      <w:r w:rsidRPr="00261D19">
        <w:rPr>
          <w:rFonts w:ascii="Gill Sans MT" w:hAnsi="Gill Sans MT" w:cs="Arial"/>
          <w:iCs/>
          <w:sz w:val="22"/>
          <w:szCs w:val="22"/>
        </w:rPr>
        <w:t xml:space="preserve">Pleas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indicat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the </w:t>
      </w:r>
      <w:r w:rsidR="00A428D9" w:rsidRPr="00261D19">
        <w:rPr>
          <w:rFonts w:ascii="Gill Sans MT" w:hAnsi="Gill Sans MT" w:cs="Arial"/>
          <w:iCs/>
          <w:sz w:val="22"/>
          <w:szCs w:val="22"/>
        </w:rPr>
        <w:t>following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Reference number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 on your envelope</w:t>
      </w:r>
      <w:r w:rsidR="009F75E9" w:rsidRPr="00261D19">
        <w:rPr>
          <w:rFonts w:ascii="Gill Sans MT" w:hAnsi="Gill Sans MT" w:cs="Arial"/>
          <w:iCs/>
          <w:sz w:val="22"/>
          <w:szCs w:val="22"/>
        </w:rPr>
        <w:t xml:space="preserve"> </w:t>
      </w:r>
      <w:r w:rsidR="009F75E9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(</w:t>
      </w:r>
      <w:r w:rsidR="003D2F5E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PR</w:t>
      </w:r>
      <w:r w:rsid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10933</w:t>
      </w:r>
      <w:r w:rsidR="009F75E9" w:rsidRPr="0033251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)</w:t>
      </w:r>
      <w:r w:rsidR="009F75E9" w:rsidRPr="00261D19">
        <w:rPr>
          <w:rFonts w:ascii="Gill Sans MT" w:hAnsi="Gill Sans MT"/>
          <w:b/>
          <w:bCs/>
          <w:sz w:val="22"/>
          <w:szCs w:val="22"/>
        </w:rPr>
        <w:t xml:space="preserve"> </w:t>
      </w:r>
    </w:p>
    <w:p w14:paraId="5BBF93E1" w14:textId="77777777" w:rsidR="00261D19" w:rsidRPr="00261D19" w:rsidRDefault="00261D19" w:rsidP="00261D19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</w:p>
    <w:p w14:paraId="337EE995" w14:textId="77777777" w:rsidR="00261D19" w:rsidRPr="00261D19" w:rsidRDefault="00261D19" w:rsidP="00261D19">
      <w:pPr>
        <w:spacing w:line="276" w:lineRule="auto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>Paper Submission</w:t>
      </w:r>
    </w:p>
    <w:p w14:paraId="26D3BE24" w14:textId="0053A91C" w:rsidR="00261D19" w:rsidRPr="00261D19" w:rsidRDefault="00541286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 xml:space="preserve">One </w:t>
      </w:r>
      <w:r w:rsidR="00261D19" w:rsidRPr="00261D19">
        <w:rPr>
          <w:rFonts w:ascii="Gill Sans MT" w:hAnsi="Gill Sans MT" w:cs="Arial"/>
          <w:sz w:val="22"/>
          <w:szCs w:val="22"/>
        </w:rPr>
        <w:t xml:space="preserve">paper </w:t>
      </w:r>
      <w:proofErr w:type="gramStart"/>
      <w:r w:rsidR="00261D19" w:rsidRPr="00261D19">
        <w:rPr>
          <w:rFonts w:ascii="Gill Sans MT" w:hAnsi="Gill Sans MT" w:cs="Arial"/>
          <w:sz w:val="22"/>
          <w:szCs w:val="22"/>
        </w:rPr>
        <w:t>copies</w:t>
      </w:r>
      <w:proofErr w:type="gramEnd"/>
      <w:r w:rsidR="00261D19" w:rsidRPr="00261D19">
        <w:rPr>
          <w:rFonts w:ascii="Gill Sans MT" w:hAnsi="Gill Sans MT" w:cs="Arial"/>
          <w:sz w:val="22"/>
          <w:szCs w:val="22"/>
        </w:rPr>
        <w:t xml:space="preserve"> submitted on headed paper to </w:t>
      </w:r>
      <w:r w:rsidR="003C1311">
        <w:rPr>
          <w:rFonts w:ascii="Gill Sans MT" w:hAnsi="Gill Sans MT" w:cs="Arial"/>
          <w:sz w:val="22"/>
          <w:szCs w:val="22"/>
        </w:rPr>
        <w:t xml:space="preserve">Tikrit </w:t>
      </w:r>
      <w:proofErr w:type="spellStart"/>
      <w:r w:rsidR="003C1311">
        <w:rPr>
          <w:rFonts w:ascii="Gill Sans MT" w:hAnsi="Gill Sans MT" w:cs="Arial"/>
          <w:sz w:val="22"/>
          <w:szCs w:val="22"/>
        </w:rPr>
        <w:t>center</w:t>
      </w:r>
      <w:proofErr w:type="spellEnd"/>
      <w:r w:rsidR="00261D19"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243229B8" w14:textId="3F19BCC9" w:rsidR="00261D19" w:rsidRP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Bids should be submitted in a single sealed envelope addressed to SCI </w:t>
      </w:r>
      <w:r w:rsidR="003C1311">
        <w:rPr>
          <w:rFonts w:ascii="Gill Sans MT" w:hAnsi="Gill Sans MT" w:cs="Arial"/>
          <w:sz w:val="22"/>
          <w:szCs w:val="22"/>
        </w:rPr>
        <w:t>Tikrit</w:t>
      </w:r>
      <w:r w:rsidRPr="00261D19">
        <w:rPr>
          <w:rFonts w:ascii="Gill Sans MT" w:hAnsi="Gill Sans MT" w:cs="Arial"/>
          <w:sz w:val="22"/>
          <w:szCs w:val="22"/>
        </w:rPr>
        <w:t xml:space="preserve"> </w:t>
      </w:r>
      <w:proofErr w:type="spellStart"/>
      <w:r w:rsidR="003C1311">
        <w:rPr>
          <w:rFonts w:ascii="Gill Sans MT" w:hAnsi="Gill Sans MT" w:cs="Arial"/>
          <w:sz w:val="22"/>
          <w:szCs w:val="22"/>
        </w:rPr>
        <w:t>center</w:t>
      </w:r>
      <w:proofErr w:type="spellEnd"/>
    </w:p>
    <w:p w14:paraId="33774BFD" w14:textId="022849A5" w:rsidR="00261D19" w:rsidRPr="00261D19" w:rsidRDefault="00261D19" w:rsidP="00596A84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The envelope should clearly indicate the tender reference number </w:t>
      </w:r>
      <w:proofErr w:type="gramStart"/>
      <w:r w:rsidR="003D2F5E" w:rsidRPr="003D2F5E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P</w:t>
      </w:r>
      <w:r w:rsidR="003D2F5E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R</w:t>
      </w:r>
      <w:r w:rsidR="003C1311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10933</w:t>
      </w:r>
      <w:r w:rsidRPr="00261D19">
        <w:rPr>
          <w:rFonts w:ascii="Gill Sans MT" w:hAnsi="Gill Sans MT" w:cs="Arial"/>
          <w:sz w:val="22"/>
          <w:szCs w:val="22"/>
        </w:rPr>
        <w:t>, but</w:t>
      </w:r>
      <w:proofErr w:type="gramEnd"/>
      <w:r w:rsidRPr="00261D19">
        <w:rPr>
          <w:rFonts w:ascii="Gill Sans MT" w:hAnsi="Gill Sans MT" w:cs="Arial"/>
          <w:sz w:val="22"/>
          <w:szCs w:val="22"/>
        </w:rPr>
        <w:t xml:space="preserve"> contain no other details relating to the bid or the bidder’s name.</w:t>
      </w:r>
    </w:p>
    <w:p w14:paraId="74F90A0D" w14:textId="120BAD1F" w:rsidR="00261D19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All supporting documentation should be </w:t>
      </w:r>
      <w:proofErr w:type="spellStart"/>
      <w:r w:rsidRPr="00261D19">
        <w:rPr>
          <w:rFonts w:ascii="Gill Sans MT" w:hAnsi="Gill Sans MT" w:cs="Arial"/>
          <w:sz w:val="22"/>
          <w:szCs w:val="22"/>
        </w:rPr>
        <w:t>labeled</w:t>
      </w:r>
      <w:proofErr w:type="spellEnd"/>
      <w:r w:rsidRPr="00261D19">
        <w:rPr>
          <w:rFonts w:ascii="Gill Sans MT" w:hAnsi="Gill Sans MT" w:cs="Arial"/>
          <w:sz w:val="22"/>
          <w:szCs w:val="22"/>
        </w:rPr>
        <w:t xml:space="preserve"> and grouped together (individual envelopes, stapled, etc), and then included in a single sealed envelope as per the above.</w:t>
      </w:r>
    </w:p>
    <w:p w14:paraId="42D3ECA9" w14:textId="07DA3126" w:rsidR="00261D19" w:rsidRPr="00261D19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 xml:space="preserve"> </w:t>
      </w:r>
    </w:p>
    <w:p w14:paraId="2DAB41CB" w14:textId="5BC10411" w:rsidR="00261D19" w:rsidRPr="00261D19" w:rsidRDefault="00261D19" w:rsidP="00261D19">
      <w:pPr>
        <w:spacing w:line="276" w:lineRule="auto"/>
        <w:rPr>
          <w:rFonts w:cs="Arial"/>
          <w:b/>
          <w:bCs/>
          <w:kern w:val="0"/>
          <w:lang w:eastAsia="en-US"/>
        </w:rPr>
      </w:pPr>
      <w:r>
        <w:rPr>
          <w:rFonts w:cs="Arial"/>
          <w:b/>
          <w:bCs/>
        </w:rPr>
        <w:t xml:space="preserve">Electronic Submission via ProSave (Preferable) </w:t>
      </w:r>
    </w:p>
    <w:p w14:paraId="1E07C690" w14:textId="67ACE843" w:rsidR="00261D19" w:rsidRDefault="00261D19" w:rsidP="00541286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If you are interested in submitting your bid through the system, please send an email to the following email address </w:t>
      </w:r>
      <w:proofErr w:type="gramStart"/>
      <w:r w:rsidR="003C1311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>
        <w:rPr>
          <w:rFonts w:cs="Arial"/>
          <w:color w:val="FF0000"/>
        </w:rPr>
        <w:t xml:space="preserve"> </w:t>
      </w:r>
      <w:r>
        <w:rPr>
          <w:rFonts w:cs="Arial"/>
        </w:rPr>
        <w:t xml:space="preserve"> Soon</w:t>
      </w:r>
      <w:proofErr w:type="gramEnd"/>
      <w:r>
        <w:rPr>
          <w:rFonts w:cs="Arial"/>
        </w:rPr>
        <w:t xml:space="preserve"> after you’ll receive an email to complete the registration questionnaire. </w:t>
      </w:r>
    </w:p>
    <w:p w14:paraId="2B595689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  <w:r>
        <w:rPr>
          <w:rFonts w:cs="Arial"/>
        </w:rPr>
        <w:t xml:space="preserve">To be able to access the link to the questionnaire, you need to register on the Ariba Network. </w:t>
      </w:r>
    </w:p>
    <w:p w14:paraId="1D597F8B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0D7EACB3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Go to the Ariba Network </w:t>
      </w:r>
      <w:hyperlink r:id="rId12" w:history="1">
        <w:r>
          <w:rPr>
            <w:rStyle w:val="Hyperlink"/>
          </w:rPr>
          <w:t>Link</w:t>
        </w:r>
      </w:hyperlink>
      <w:r>
        <w:rPr>
          <w:rFonts w:cs="Arial"/>
        </w:rPr>
        <w:t xml:space="preserve"> and follow the process described in the attachment below to Register on the Ariba Network. </w:t>
      </w:r>
    </w:p>
    <w:p w14:paraId="4FB40127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479D22DD" w14:textId="77777777" w:rsidR="00261D19" w:rsidRDefault="00261D19" w:rsidP="00261D19">
      <w:pPr>
        <w:spacing w:line="276" w:lineRule="auto"/>
        <w:rPr>
          <w:rFonts w:cs="Arial"/>
          <w:lang w:val="en-US"/>
        </w:rPr>
      </w:pPr>
    </w:p>
    <w:p w14:paraId="724F4F20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Once you have created your account and completed the </w:t>
      </w:r>
      <w:r>
        <w:rPr>
          <w:rFonts w:cs="Arial"/>
          <w:b/>
          <w:bCs/>
        </w:rPr>
        <w:t>Registration Questionnaire</w:t>
      </w:r>
      <w:r>
        <w:rPr>
          <w:rFonts w:cs="Arial"/>
        </w:rPr>
        <w:t xml:space="preserve">, you can </w:t>
      </w:r>
      <w:bookmarkStart w:id="1" w:name="_Hlk84930232"/>
      <w:r>
        <w:rPr>
          <w:rFonts w:cs="Arial"/>
        </w:rPr>
        <w:t xml:space="preserve">participate to the event and </w:t>
      </w:r>
      <w:proofErr w:type="gramStart"/>
      <w:r>
        <w:rPr>
          <w:rFonts w:cs="Arial"/>
        </w:rPr>
        <w:t>Submit</w:t>
      </w:r>
      <w:proofErr w:type="gramEnd"/>
      <w:r>
        <w:rPr>
          <w:rFonts w:cs="Arial"/>
        </w:rPr>
        <w:t xml:space="preserve"> your response in accordance to the guidance provided in the attached document:</w:t>
      </w:r>
      <w:bookmarkEnd w:id="1"/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6011FBCB" w:rsidR="00C14998" w:rsidRPr="00261D19" w:rsidRDefault="00C14998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>Copy of confirmation letters that requested from the bidder response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21C034C7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1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2DA7CF3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3C1311">
        <w:rPr>
          <w:rFonts w:ascii="Gill Sans MT" w:hAnsi="Gill Sans MT" w:cs="Arial"/>
          <w:iCs/>
          <w:sz w:val="22"/>
          <w:szCs w:val="22"/>
          <w:lang w:bidi="ar-IQ"/>
        </w:rPr>
        <w:t>3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3C1311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23D35385" w:rsidR="00882F78" w:rsidRPr="00261D19" w:rsidRDefault="00AC1AB6" w:rsidP="00596A84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date of submission will be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than </w:t>
      </w:r>
      <w:r w:rsidR="00F81362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5</w:t>
      </w:r>
      <w:r w:rsidR="00596A84" w:rsidRPr="00596A84">
        <w:rPr>
          <w:rFonts w:ascii="Gill Sans MT" w:hAnsi="Gill Sans MT" w:cs="Arial"/>
          <w:b/>
          <w:bCs/>
          <w:i/>
          <w:sz w:val="22"/>
          <w:szCs w:val="22"/>
          <w:highlight w:val="yellow"/>
          <w:vertAlign w:val="superscript"/>
        </w:rPr>
        <w:t>th</w:t>
      </w:r>
      <w:r w:rsidR="00596A84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 xml:space="preserve"> </w:t>
      </w:r>
      <w:r w:rsidR="00F81362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Dec</w:t>
      </w:r>
      <w:r w:rsidR="00F81362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</w:t>
      </w:r>
      <w:r w:rsidR="00A428D9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</w:t>
      </w:r>
      <w:r w:rsidR="003C1311" w:rsidRPr="003C131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4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sectPr w:rsidR="00882F78" w:rsidRPr="00261D19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227AE" w14:textId="77777777" w:rsidR="002B4D09" w:rsidRDefault="002B4D09">
      <w:r>
        <w:separator/>
      </w:r>
    </w:p>
  </w:endnote>
  <w:endnote w:type="continuationSeparator" w:id="0">
    <w:p w14:paraId="5A1138F9" w14:textId="77777777" w:rsidR="002B4D09" w:rsidRDefault="002B4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6D14D327" w:rsidR="006127CE" w:rsidRPr="0033251C" w:rsidRDefault="006127CE" w:rsidP="00596A84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3D2F5E" w:rsidRPr="003D2F5E">
      <w:rPr>
        <w:rFonts w:ascii="Gill Sans MT" w:hAnsi="Gill Sans MT"/>
        <w:b/>
        <w:sz w:val="28"/>
        <w:szCs w:val="28"/>
      </w:rPr>
      <w:t>PR</w:t>
    </w:r>
    <w:r w:rsidR="003C1311">
      <w:rPr>
        <w:rFonts w:ascii="Gill Sans MT" w:hAnsi="Gill Sans MT"/>
        <w:b/>
        <w:sz w:val="28"/>
        <w:szCs w:val="28"/>
      </w:rPr>
      <w:t>5109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FCB756" w14:textId="77777777" w:rsidR="002B4D09" w:rsidRDefault="002B4D09">
      <w:r>
        <w:separator/>
      </w:r>
    </w:p>
  </w:footnote>
  <w:footnote w:type="continuationSeparator" w:id="0">
    <w:p w14:paraId="58359AE2" w14:textId="77777777" w:rsidR="002B4D09" w:rsidRDefault="002B4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4462932E" w:rsidR="006127CE" w:rsidRPr="003D2F5E" w:rsidRDefault="003D2F5E" w:rsidP="00596A84">
    <w:pPr>
      <w:pStyle w:val="Header"/>
    </w:pPr>
    <w:r w:rsidRPr="003D2F5E">
      <w:rPr>
        <w:rFonts w:ascii="Gill Sans MT" w:hAnsi="Gill Sans MT"/>
        <w:b/>
        <w:sz w:val="28"/>
        <w:szCs w:val="28"/>
      </w:rPr>
      <w:t>PR</w:t>
    </w:r>
    <w:r w:rsidR="00057C41">
      <w:rPr>
        <w:rFonts w:ascii="Gill Sans MT" w:hAnsi="Gill Sans MT"/>
        <w:b/>
        <w:sz w:val="28"/>
        <w:szCs w:val="28"/>
      </w:rPr>
      <w:t>5109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86803480">
    <w:abstractNumId w:val="2"/>
  </w:num>
  <w:num w:numId="2" w16cid:durableId="559946294">
    <w:abstractNumId w:val="20"/>
  </w:num>
  <w:num w:numId="3" w16cid:durableId="312760966">
    <w:abstractNumId w:val="9"/>
  </w:num>
  <w:num w:numId="4" w16cid:durableId="1262105113">
    <w:abstractNumId w:val="3"/>
  </w:num>
  <w:num w:numId="5" w16cid:durableId="1412695467">
    <w:abstractNumId w:val="8"/>
  </w:num>
  <w:num w:numId="6" w16cid:durableId="1806002065">
    <w:abstractNumId w:val="18"/>
  </w:num>
  <w:num w:numId="7" w16cid:durableId="214317561">
    <w:abstractNumId w:val="12"/>
  </w:num>
  <w:num w:numId="8" w16cid:durableId="131561761">
    <w:abstractNumId w:val="24"/>
  </w:num>
  <w:num w:numId="9" w16cid:durableId="1721636542">
    <w:abstractNumId w:val="11"/>
  </w:num>
  <w:num w:numId="10" w16cid:durableId="334460900">
    <w:abstractNumId w:val="22"/>
  </w:num>
  <w:num w:numId="11" w16cid:durableId="535893476">
    <w:abstractNumId w:val="4"/>
  </w:num>
  <w:num w:numId="12" w16cid:durableId="1818760817">
    <w:abstractNumId w:val="5"/>
  </w:num>
  <w:num w:numId="13" w16cid:durableId="1155103844">
    <w:abstractNumId w:val="1"/>
  </w:num>
  <w:num w:numId="14" w16cid:durableId="1519271438">
    <w:abstractNumId w:val="24"/>
  </w:num>
  <w:num w:numId="15" w16cid:durableId="1200819233">
    <w:abstractNumId w:val="19"/>
  </w:num>
  <w:num w:numId="16" w16cid:durableId="1596590108">
    <w:abstractNumId w:val="7"/>
  </w:num>
  <w:num w:numId="17" w16cid:durableId="831525474">
    <w:abstractNumId w:val="17"/>
  </w:num>
  <w:num w:numId="18" w16cid:durableId="1280145108">
    <w:abstractNumId w:val="6"/>
  </w:num>
  <w:num w:numId="19" w16cid:durableId="1189217726">
    <w:abstractNumId w:val="10"/>
  </w:num>
  <w:num w:numId="20" w16cid:durableId="733506942">
    <w:abstractNumId w:val="14"/>
  </w:num>
  <w:num w:numId="21" w16cid:durableId="2122721637">
    <w:abstractNumId w:val="21"/>
  </w:num>
  <w:num w:numId="22" w16cid:durableId="910581796">
    <w:abstractNumId w:val="16"/>
  </w:num>
  <w:num w:numId="23" w16cid:durableId="395662178">
    <w:abstractNumId w:val="15"/>
  </w:num>
  <w:num w:numId="24" w16cid:durableId="1945916470">
    <w:abstractNumId w:val="13"/>
  </w:num>
  <w:num w:numId="25" w16cid:durableId="211158670">
    <w:abstractNumId w:val="23"/>
  </w:num>
  <w:num w:numId="26" w16cid:durableId="1507936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30696"/>
    <w:rsid w:val="00057C41"/>
    <w:rsid w:val="00060157"/>
    <w:rsid w:val="000631BB"/>
    <w:rsid w:val="00064077"/>
    <w:rsid w:val="00064B20"/>
    <w:rsid w:val="00065C8F"/>
    <w:rsid w:val="00066354"/>
    <w:rsid w:val="00071DE5"/>
    <w:rsid w:val="000A359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708EE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17D7D"/>
    <w:rsid w:val="00245E4B"/>
    <w:rsid w:val="00256BF5"/>
    <w:rsid w:val="0026011A"/>
    <w:rsid w:val="00261D19"/>
    <w:rsid w:val="002934AF"/>
    <w:rsid w:val="002A208F"/>
    <w:rsid w:val="002A4B1D"/>
    <w:rsid w:val="002B1E35"/>
    <w:rsid w:val="002B4D09"/>
    <w:rsid w:val="002D2FFD"/>
    <w:rsid w:val="002E0FDD"/>
    <w:rsid w:val="002E184C"/>
    <w:rsid w:val="002F248C"/>
    <w:rsid w:val="00305E27"/>
    <w:rsid w:val="00313F02"/>
    <w:rsid w:val="00320DE2"/>
    <w:rsid w:val="00323371"/>
    <w:rsid w:val="0033251C"/>
    <w:rsid w:val="00334E0E"/>
    <w:rsid w:val="00345419"/>
    <w:rsid w:val="003616F9"/>
    <w:rsid w:val="00366CE8"/>
    <w:rsid w:val="00373EB4"/>
    <w:rsid w:val="00374C81"/>
    <w:rsid w:val="003805DF"/>
    <w:rsid w:val="003B1108"/>
    <w:rsid w:val="003C1311"/>
    <w:rsid w:val="003C2029"/>
    <w:rsid w:val="003C2AA3"/>
    <w:rsid w:val="003C345E"/>
    <w:rsid w:val="003D2F5E"/>
    <w:rsid w:val="003D6059"/>
    <w:rsid w:val="003E0FBD"/>
    <w:rsid w:val="003E69AA"/>
    <w:rsid w:val="003E73B3"/>
    <w:rsid w:val="003F2E5D"/>
    <w:rsid w:val="003F3876"/>
    <w:rsid w:val="00401822"/>
    <w:rsid w:val="00401BC0"/>
    <w:rsid w:val="00405137"/>
    <w:rsid w:val="00410132"/>
    <w:rsid w:val="004256A2"/>
    <w:rsid w:val="00433A20"/>
    <w:rsid w:val="004341FB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9009E"/>
    <w:rsid w:val="005908AB"/>
    <w:rsid w:val="0059269E"/>
    <w:rsid w:val="00592FE0"/>
    <w:rsid w:val="00596A84"/>
    <w:rsid w:val="005970C8"/>
    <w:rsid w:val="005B4580"/>
    <w:rsid w:val="005D2452"/>
    <w:rsid w:val="005D2A96"/>
    <w:rsid w:val="005F1C1B"/>
    <w:rsid w:val="005F6910"/>
    <w:rsid w:val="00605483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AB2"/>
    <w:rsid w:val="0092253E"/>
    <w:rsid w:val="00946214"/>
    <w:rsid w:val="00951BD4"/>
    <w:rsid w:val="00964EB1"/>
    <w:rsid w:val="0099203C"/>
    <w:rsid w:val="009A11DC"/>
    <w:rsid w:val="009C609B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B0601"/>
    <w:rsid w:val="00CD143C"/>
    <w:rsid w:val="00CF55FC"/>
    <w:rsid w:val="00D03381"/>
    <w:rsid w:val="00D11213"/>
    <w:rsid w:val="00D3461F"/>
    <w:rsid w:val="00D3534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991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608C1"/>
    <w:rsid w:val="00F63A9C"/>
    <w:rsid w:val="00F66E72"/>
    <w:rsid w:val="00F670A7"/>
    <w:rsid w:val="00F81362"/>
    <w:rsid w:val="00F93856"/>
    <w:rsid w:val="00FA023C"/>
    <w:rsid w:val="00FB0356"/>
    <w:rsid w:val="00FB3CF3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58CAD1-FAE8-47F6-81FC-64A495642D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15150674-973b-415f-9442-53a3fc54a49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e212ef7e-8a3c-45a0-bbd8-9c970c8d7996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91</Words>
  <Characters>2650</Characters>
  <Application>Microsoft Office Word</Application>
  <DocSecurity>0</DocSecurity>
  <Lines>6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13</cp:revision>
  <dcterms:created xsi:type="dcterms:W3CDTF">2022-02-08T20:30:00Z</dcterms:created>
  <dcterms:modified xsi:type="dcterms:W3CDTF">2024-11-28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dba8c339ed1d6f530557b594c0c2c1b0f03bd8f9b11b97d94a9185d15736b835</vt:lpwstr>
  </property>
</Properties>
</file>